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0" w:name="Xa855d00e8bfaa16c073ce719846e13f2b0f0d7e"/>
    <w:p>
      <w:pPr>
        <w:pStyle w:val="Heading1"/>
      </w:pPr>
      <w:r>
        <w:t xml:space="preserve">Statement of Purpose: Pursuing a Career as a Doctor General Practitioner in Spain Valencia</w:t>
      </w:r>
    </w:p>
    <w:p>
      <w:pPr>
        <w:pStyle w:val="FirstParagraph"/>
      </w:pPr>
      <w:r>
        <w:t xml:space="preserve">As I prepare to embark on the next critical phase of my medical career, I write this Statement of Purpose with unwavering commitment to becoming a Doctor General Practitioner (Médico de Atención Primaria) within the esteemed healthcare framework of Spain, specifically in the vibrant and culturally rich region of Valencia. This document articulates my professional journey, philosophical alignment with primary care principles, and profound dedication to serving the diverse communities of Valencia under the Spanish National Health System (Sistema Sanitario Público Español).</w:t>
      </w:r>
    </w:p>
    <w:p>
      <w:pPr>
        <w:pStyle w:val="BodyText"/>
      </w:pPr>
      <w:r>
        <w:t xml:space="preserve">My medical education at [Your Medical School Name] instilled not only clinical expertise but a deep appreciation for holistic patient care – a cornerstone of General Practitioner practice. Throughout my training, I consistently gravitated toward primary care rotations, where I witnessed firsthand the transformative power of accessible, continuous, and compassionate medicine. Managing complex chronic conditions like diabetes and hypertension in diverse populations, conducting thorough preventive health screenings, and building long-term therapeutic relationships with patients were profoundly rewarding experiences that solidified my aspiration to become a Doctor General Practitioner. I understand that in Spain's healthcare model, the GP is the essential first point of contact, the trusted navigator through complex systems, and often the central figure in promoting community well-being – a role I am eager to embrace fully within Valencia's unique context.</w:t>
      </w:r>
    </w:p>
    <w:p>
      <w:pPr>
        <w:pStyle w:val="BodyText"/>
      </w:pPr>
      <w:r>
        <w:t xml:space="preserve">My clinical experience has been meticulously tailored to prepare me for this specific path. During my mandatory residency in [Country/Region], I actively sought opportunities focusing on ambulatory care, public health initiatives, and multidisciplinary team collaboration – all vital skills for success as a General Practitioner in Spain. I spent significant time at community health centers (Centros de Salud), managing acute consultations, coordinating with specialists and social services, and participating in health promotion programs targeting underserved groups. One particularly formative experience involved developing a culturally sensitive diabetes management protocol for a large immigrant population within my rotation, directly addressing the kind of complex social determinants of health prevalent across Valencia's communities. This experience underscored the critical need for GPs who are not just clinically competent, but also deeply attuned to cultural nuances and community-specific health challenges – qualities I know are highly valued within Valencia's healthcare culture.</w:t>
      </w:r>
    </w:p>
    <w:p>
      <w:pPr>
        <w:pStyle w:val="BodyText"/>
      </w:pPr>
      <w:r>
        <w:t xml:space="preserve">The decision to pursue my Doctor General Practitioner career specifically in Spain, and more precisely in the Valencian Community (Comunitat Valenciana), is driven by several compelling factors. Firstly, Spain’s commitment to universal, high-quality primary care under the SSPS is a model I deeply respect and wish to contribute to. The structure of the Spanish Primary Care system – with its emphasis on integrated care teams (equipo de atención primaria), strong patient continuity, and focus on prevention – aligns perfectly with my medical philosophy. Secondly, Valencia offers an unparalleled environment for this practice. Its dynamic population, blending a significant aging demographic in cities like Valencia City and Alicante, a large immigrant community from Latin America and Africa requiring culturally competent care, vibrant rural areas (like Castellón), and unique regional health challenges (e.g., seasonal tourism impacts on public health) creates a rich tapestry for impactful General Practice. I am drawn to the Valencian Health Service (Servicio Valenciano de Salud – SVS/CVSS), known for its strong primary care focus and innovative community health programs, as the ideal setting to apply my skills and learn from experienced colleagues.</w:t>
      </w:r>
    </w:p>
    <w:p>
      <w:pPr>
        <w:pStyle w:val="BodyText"/>
      </w:pPr>
      <w:r>
        <w:t xml:space="preserve">Recognizing that linguistic and cultural fluency is non-negotiable for effective patient care in Spain, I have dedicated myself to achieving advanced proficiency in Spanish. I have attained C1 level certification (DELE) with exceptional oral communication skills, enabling me to interact confidently and empathetically with patients across all demographics. Crucially, I am actively learning Valencian (Valencià), the co-official language of the region, understanding its importance for building genuine trust within local communities and respecting Valencia's unique cultural identity. I am committed to ongoing language development to ensure my communication is not only accurate but also deeply respectful and culturally resonant – a vital aspect of being an effective Doctor General Practitioner in Spain Valencia.</w:t>
      </w:r>
    </w:p>
    <w:p>
      <w:pPr>
        <w:pStyle w:val="BodyText"/>
      </w:pPr>
      <w:r>
        <w:t xml:space="preserve">My long-term vision is intrinsically linked to the future of primary care in Spain Valencia. I aspire not just to provide excellent clinical care, but to actively contribute to strengthening the foundational role of the GP within the community. I am eager to engage with initiatives promoting health equity, chronic disease management optimization, mental health integration within primary care (a growing priority), and preventive strategies tailored to Valencia's specific needs. I seek opportunities for continuous professional development through Spanish postgraduate training programs (Formación Sanitaria Específica) and collaboration with local public health entities. My ultimate goal is to become a respected, dedicated Doctor General Practitioner within the Valencian Community, known for clinical excellence, cultural sensitivity, and a genuine commitment to improving the health outcomes of all who reside in Valencia.</w:t>
      </w:r>
    </w:p>
    <w:p>
      <w:pPr>
        <w:pStyle w:val="BodyText"/>
      </w:pPr>
      <w:r>
        <w:t xml:space="preserve">Spain's healthcare system represents a pinnacle of accessible medical care rooted in social solidarity. Choosing Valencia as my professional home is not merely geographical; it signifies my deep alignment with the values of community-focused medicine that define this region. I am prepared to meet the rigorous standards required by Spain for foreign-trained doctors seeking to become General Practitioners, having diligently studied the specific requirements of the Spanish Medical Council (Colegio Oficial de Médicos) and completed all necessary equivalency procedures. My passion is not theoretical; it is forged through direct patient encounters and a profound understanding of primary care's pivotal role.</w:t>
      </w:r>
    </w:p>
    <w:p>
      <w:pPr>
        <w:pStyle w:val="BodyText"/>
      </w:pPr>
      <w:r>
        <w:t xml:space="preserve">Therefore, I submit this Statement of Purpose with immense enthusiasm and conviction. I am ready to contribute my clinical skills, cultural awareness, dedication to lifelong learning, and unwavering commitment to patient-centered care as a Doctor General Practitioner within the Spanish healthcare system in Valencia. I am eager for the opportunity to integrate into the Valencian medical community, learn from its esteemed practitioners, and serve alongside them in providing exceptional primary healthcare that truly embodies the spirit of Spain Valencia. Thank you for considering my application.</w:t>
      </w:r>
    </w:p>
    <w:p>
      <w:pPr>
        <w:pStyle w:val="BodyText"/>
      </w:pPr>
      <w:r>
        <w:t xml:space="preserve">Respect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for Spain Valencia</dc:title>
  <dc:creator/>
  <dc:language>en</dc:language>
  <cp:keywords/>
  <dcterms:created xsi:type="dcterms:W3CDTF">2026-07-21T10:59:07Z</dcterms:created>
  <dcterms:modified xsi:type="dcterms:W3CDTF">2026-07-21T10:59:07Z</dcterms:modified>
</cp:coreProperties>
</file>

<file path=docProps/custom.xml><?xml version="1.0" encoding="utf-8"?>
<Properties xmlns="http://schemas.openxmlformats.org/officeDocument/2006/custom-properties" xmlns:vt="http://schemas.openxmlformats.org/officeDocument/2006/docPropsVTypes"/>
</file>